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C97369E" w14:textId="2EDFA8FE" w:rsidR="006D06FF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mmary of Databas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North Carolina Energy Systems</w:t>
      </w:r>
    </w:p>
    <w:p w14:paraId="22AA4DE4" w14:textId="7B245927" w:rsidR="00A41ED9" w:rsidRDefault="006D06FF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Make here a summary of Section 2 </w:t>
      </w:r>
      <w:proofErr w:type="spell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no tables</w:t>
      </w:r>
      <w:proofErr w:type="spell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graphs</w:t>
      </w:r>
      <w:proofErr w:type="gram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only</w:t>
      </w:r>
    </w:p>
    <w:p w14:paraId="7EAED63E" w14:textId="77777777" w:rsidR="00A41ED9" w:rsidRDefault="00A41ED9" w:rsidP="00A41ED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2E6893" wp14:editId="106EC9B0">
            <wp:extent cx="3373936" cy="2688779"/>
            <wp:effectExtent l="0" t="0" r="0" b="0"/>
            <wp:docPr id="1181868513" name="Picture 118186851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DFFE3" w14:textId="77777777" w:rsidR="00A41ED9" w:rsidRPr="00184417" w:rsidRDefault="00A41ED9" w:rsidP="00A41ED9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2.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 Capacity Decreases as Existing Technologies Retire. </w:t>
      </w:r>
    </w:p>
    <w:p w14:paraId="03DADF22" w14:textId="77777777" w:rsidR="00A41ED9" w:rsidRDefault="00A41ED9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4CC4BC" w14:textId="29312809" w:rsidR="006D06FF" w:rsidRPr="00A41ED9" w:rsidRDefault="00A41ED9" w:rsidP="00A41ED9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4D04E523" w14:textId="2E3684F3" w:rsidR="00F00A8A" w:rsidRPr="00F96FA9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ed 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3F6DAC2C" w:rsidR="003F4946" w:rsidRPr="00B570B7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  <w:r w:rsidR="009A0A0F">
        <w:rPr>
          <w:rFonts w:ascii="Times New Roman" w:hAnsi="Times New Roman" w:cs="Times New Roman"/>
          <w:sz w:val="24"/>
          <w:szCs w:val="24"/>
        </w:rPr>
        <w:t xml:space="preserve"> In this section, costs are reported </w:t>
      </w:r>
      <w:proofErr w:type="gramStart"/>
      <w:r w:rsidR="009A0A0F">
        <w:rPr>
          <w:rFonts w:ascii="Times New Roman" w:hAnsi="Times New Roman" w:cs="Times New Roman"/>
          <w:sz w:val="24"/>
          <w:szCs w:val="24"/>
        </w:rPr>
        <w:t>using  2020</w:t>
      </w:r>
      <w:proofErr w:type="gramEnd"/>
      <w:r w:rsidR="009A0A0F">
        <w:rPr>
          <w:rFonts w:ascii="Times New Roman" w:hAnsi="Times New Roman" w:cs="Times New Roman"/>
          <w:sz w:val="24"/>
          <w:szCs w:val="24"/>
        </w:rPr>
        <w:t xml:space="preserve"> US dollars. However, for optimization purposes, inside the optimization tool, values are adjusted to the first year of </w:t>
      </w:r>
      <w:r w:rsidR="009A0A0F">
        <w:rPr>
          <w:rFonts w:ascii="Times New Roman" w:hAnsi="Times New Roman" w:cs="Times New Roman"/>
          <w:sz w:val="24"/>
          <w:szCs w:val="24"/>
        </w:rPr>
        <w:t>optimization</w:t>
      </w:r>
      <w:r w:rsidR="009A0A0F">
        <w:rPr>
          <w:rFonts w:ascii="Times New Roman" w:hAnsi="Times New Roman" w:cs="Times New Roman"/>
          <w:sz w:val="24"/>
          <w:szCs w:val="24"/>
        </w:rPr>
        <w:t xml:space="preserve"> (year 2023) using the Consumer Price Index (</w:t>
      </w:r>
      <w:r w:rsidR="009A0A0F">
        <w:rPr>
          <w:rFonts w:ascii="Times New Roman" w:hAnsi="Times New Roman" w:cs="Times New Roman"/>
          <w:sz w:val="24"/>
          <w:szCs w:val="24"/>
        </w:rPr>
        <w:t>1.16 conversion</w:t>
      </w:r>
      <w:r w:rsidR="009A0A0F">
        <w:rPr>
          <w:rFonts w:ascii="Times New Roman" w:hAnsi="Times New Roman" w:cs="Times New Roman"/>
          <w:sz w:val="24"/>
          <w:szCs w:val="24"/>
        </w:rPr>
        <w:t xml:space="preserve"> rate</w:t>
      </w:r>
      <w:r w:rsidR="009A0A0F">
        <w:rPr>
          <w:rFonts w:ascii="Times New Roman" w:hAnsi="Times New Roman" w:cs="Times New Roman"/>
          <w:sz w:val="24"/>
          <w:szCs w:val="24"/>
        </w:rPr>
        <w:t>)</w:t>
      </w:r>
      <w:r w:rsidR="00AB51B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26729640"/>
          <w:citation/>
        </w:sdtPr>
        <w:sdtContent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B51B7">
            <w:rPr>
              <w:rFonts w:ascii="Times New Roman" w:hAnsi="Times New Roman" w:cs="Times New Roman"/>
              <w:sz w:val="24"/>
              <w:szCs w:val="24"/>
            </w:rPr>
            <w:instrText xml:space="preserve"> CITATION USB23 \l 1033 </w:instrTex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B51B7" w:rsidRPr="00AB51B7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0A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09414C96" w:rsidR="00AF04F7" w:rsidRPr="00D81AFE" w:rsidRDefault="00AF04F7" w:rsidP="00D81AFE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81AFE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2D364E8E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Pr="0080652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6E8BD6A2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CAC63E4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0ED12DB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D577FC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ery Storage 2h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– Utility Scale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6E9A29E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49948A3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0FB390B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3DBED50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2959CD0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1AE98AB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3B4767F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04EED03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0561F89A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11762AB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2D519AD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7B9D2DD2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34DBA00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6EC136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6E70D6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5795BFE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1E893E2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332508B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5B64ABE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6606D60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23D0A52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40F434E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00B19E4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5C770C9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1C6EEAAD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16A03667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7FA0B908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</w:t>
      </w:r>
      <w:r w:rsidR="000A087D">
        <w:rPr>
          <w:rFonts w:ascii="Times New Roman" w:hAnsi="Times New Roman" w:cs="Times New Roman"/>
          <w:b/>
          <w:bCs/>
        </w:rPr>
        <w:t>2.</w:t>
      </w:r>
      <w:r w:rsidRPr="006A28D4">
        <w:rPr>
          <w:rFonts w:ascii="Times New Roman" w:hAnsi="Times New Roman" w:cs="Times New Roman"/>
          <w:b/>
          <w:bCs/>
        </w:rPr>
        <w:t xml:space="preserve">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</w:rPr>
            <w:t>[1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547009BE" w14:textId="5158261A" w:rsidR="00F31C7C" w:rsidRPr="00CE23B9" w:rsidRDefault="000427D4" w:rsidP="00CE23B9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4,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5,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6 with their corresponding references.</w:t>
      </w:r>
    </w:p>
    <w:p w14:paraId="184E5C4D" w14:textId="73F5C9E4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30516EEC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66667CE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24B1EDF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7DB06DE6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3C673B7C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004CE2B0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5497F9E2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1F844891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63ED338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23BBA371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53669D79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073C9DAB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7419E60C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3523AD5B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5CEF68CF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4CD2C8BF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45BE9228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08739C67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5C2816F4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6175523A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51CCF4A2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 xml:space="preserve">Tabl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Pr="00D777D5">
        <w:rPr>
          <w:rFonts w:ascii="Times New Roman" w:hAnsi="Times New Roman" w:cs="Times New Roman"/>
          <w:sz w:val="24"/>
          <w:szCs w:val="24"/>
        </w:rPr>
        <w:t>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1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100F3BBC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B45B85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45B85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11EBC" w14:textId="3274DABE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7F94FF2A" w14:textId="708D6B2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72F4D25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E4A7A5" w14:textId="27BF9A8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2002EE5" w14:textId="7C54F6D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082BD5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37F5E2" w14:textId="6AC858C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E0D93B" w14:textId="628E3BCB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7A40259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C386E3" w14:textId="5D4D206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F1A91ED" w14:textId="0598C2A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7759399F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F2BB33" w14:textId="5142A42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3046772" w14:textId="507117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53609DF2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A86B5A" w14:textId="30ADC5F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52B2A5F" w14:textId="1DACD81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111E06A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462FEE" w14:textId="62993E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1A97B5A" w14:textId="0AEAD8A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74A951D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D01731" w14:textId="1F5AEE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2166528" w14:textId="6E86408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6414B97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9D992" w14:textId="70137F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84CA11E" w14:textId="2F666E4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668DEF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FAEAAE" w14:textId="0F17AC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09D8F2" w14:textId="07A1A81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04DEEBC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1AB6A4" w14:textId="3DBBB7E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BDD82F4" w14:textId="5FBA04F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202F522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6F12A3" w14:textId="7EF6A6A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2AC43D" w14:textId="7E5E7C8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1E43AEF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BB15F8" w14:textId="6E96B9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467834" w14:textId="09DC5BB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7D699F6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79A6DF86" w14:textId="2CC6B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DA2320" w14:textId="22880B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8823772" w14:textId="65B6CA4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56166C0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DF61492" w14:textId="5F3A07D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7FD778" w14:textId="62401CF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79D370" w14:textId="3079E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19A31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2D8AE85" w14:textId="504B83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ABEAF9" w14:textId="5B18B5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762374F" w14:textId="50725F2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4C0F21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A07C249" w14:textId="7BF9ADD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B5318E" w14:textId="368C61F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03ACF8D" w14:textId="7342B16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4DA820F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64310871" w14:textId="348DFA4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1DBA55" w14:textId="6BF168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821C35" w14:textId="685C30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386336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00D164C" w14:textId="45C7370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1D21FA" w14:textId="68FDE3A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5AD286B" w14:textId="151517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4DD7C52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85BF6C" w14:textId="0697F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0D6ADF" w14:textId="2394682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C9E8A4" w14:textId="6535DE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2BE887D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3456880" w14:textId="0EC300E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C6B25F" w14:textId="2999AC4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9B59F02" w14:textId="5EA8C9D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4C27AAB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98A971B" w14:textId="427A39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D3C3A5" w14:textId="319BC62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A41ED9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056CCE" w14:textId="0C54943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6BF442B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lastRenderedPageBreak/>
              <w:t>WAT_P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91E2780" w14:textId="336FD11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E3092" w14:textId="777777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AFA0710" w14:textId="23C73B5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62A8542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410AE" w14:textId="6E1CFD8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1AA2E14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04AF26" w14:textId="3A9C7FA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3A03CD6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55563F" w14:textId="68FDFAF9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1F45544F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 xml:space="preserve">, the lifetimes report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 xml:space="preserve">4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>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4A04130B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A9255E5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 xml:space="preserve">, and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79D96AD5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lastRenderedPageBreak/>
        <w:t>Figure 2</w:t>
      </w:r>
      <w:r w:rsidR="00404E38">
        <w:rPr>
          <w:rFonts w:ascii="Times New Roman" w:hAnsi="Times New Roman" w:cs="Times New Roman"/>
          <w:b/>
          <w:bCs/>
        </w:rPr>
        <w:t>.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69A046A2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 w:rsidRPr="00E34DE7">
        <w:rPr>
          <w:rFonts w:ascii="Times New Roman" w:hAnsi="Times New Roman" w:cs="Times New Roman"/>
          <w:b/>
          <w:bCs/>
        </w:rPr>
        <w:t xml:space="preserve">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7A72653B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D71A5F">
        <w:rPr>
          <w:rFonts w:ascii="Times New Roman" w:hAnsi="Times New Roman" w:cs="Times New Roman"/>
          <w:sz w:val="24"/>
          <w:szCs w:val="24"/>
        </w:rPr>
        <w:t>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A77A" w14:textId="791D056F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  <w:r w:rsidR="00D548ED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47EA05F2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work, we assume that new capacity can only be added using the technologies described in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</w:t>
      </w:r>
      <w:r w:rsidRPr="00EA3BBE">
        <w:rPr>
          <w:rFonts w:ascii="Times New Roman" w:hAnsi="Times New Roman" w:cs="Times New Roman"/>
          <w:sz w:val="24"/>
          <w:szCs w:val="24"/>
        </w:rPr>
        <w:t xml:space="preserve">millions of dollars per new GW installed at each </w:t>
      </w:r>
      <w:r w:rsidR="004179A0" w:rsidRPr="00EA3BBE">
        <w:rPr>
          <w:rFonts w:ascii="Times New Roman" w:hAnsi="Times New Roman" w:cs="Times New Roman"/>
          <w:sz w:val="24"/>
          <w:szCs w:val="24"/>
        </w:rPr>
        <w:t>future</w:t>
      </w:r>
      <w:r w:rsidR="008F78B7" w:rsidRPr="00EA3BBE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 w:rsidRPr="00EA3BBE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 w:rsidRPr="00EA3BBE">
        <w:rPr>
          <w:rFonts w:ascii="Times New Roman" w:hAnsi="Times New Roman" w:cs="Times New Roman"/>
          <w:sz w:val="24"/>
          <w:szCs w:val="24"/>
        </w:rPr>
        <w:t>l</w:t>
      </w:r>
      <w:r w:rsidRPr="00EA3BBE">
        <w:rPr>
          <w:rFonts w:ascii="Times New Roman" w:hAnsi="Times New Roman" w:cs="Times New Roman"/>
          <w:sz w:val="24"/>
          <w:szCs w:val="24"/>
        </w:rPr>
        <w:t>.</w:t>
      </w:r>
      <w:r w:rsidR="00903132" w:rsidRPr="00EA3BBE">
        <w:rPr>
          <w:rFonts w:ascii="Times New Roman" w:hAnsi="Times New Roman" w:cs="Times New Roman"/>
          <w:sz w:val="24"/>
          <w:szCs w:val="24"/>
        </w:rPr>
        <w:t xml:space="preserve">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903132" w:rsidRPr="00EA3BBE">
        <w:rPr>
          <w:rFonts w:ascii="Times New Roman" w:hAnsi="Times New Roman" w:cs="Times New Roman"/>
          <w:sz w:val="24"/>
          <w:szCs w:val="24"/>
        </w:rPr>
        <w:t>7 also contains the discount rate</w:t>
      </w:r>
      <w:r w:rsidR="00BA3140" w:rsidRPr="00EA3BBE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40C930BD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Technologies </w:t>
      </w:r>
      <w:r w:rsidR="00BA3140">
        <w:rPr>
          <w:rFonts w:ascii="Times New Roman" w:hAnsi="Times New Roman" w:cs="Times New Roman"/>
        </w:rPr>
        <w:t>and Discount Rat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736"/>
        <w:gridCol w:w="738"/>
        <w:gridCol w:w="738"/>
        <w:gridCol w:w="740"/>
        <w:gridCol w:w="740"/>
        <w:gridCol w:w="740"/>
        <w:gridCol w:w="742"/>
        <w:gridCol w:w="875"/>
        <w:gridCol w:w="973"/>
      </w:tblGrid>
      <w:tr w:rsidR="00AB1A10" w:rsidRPr="006F0F34" w14:paraId="271313FC" w14:textId="49C23F5D" w:rsidTr="00404E38">
        <w:tc>
          <w:tcPr>
            <w:tcW w:w="155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6773DB" w14:textId="5833CB10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 [M$/GW]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B1A10" w:rsidRPr="006F0F34" w14:paraId="0D857AEE" w14:textId="403AED9E" w:rsidTr="00404E38">
        <w:tc>
          <w:tcPr>
            <w:tcW w:w="155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066247E0" w14:textId="249C819A" w:rsidTr="00404E38">
        <w:tc>
          <w:tcPr>
            <w:tcW w:w="1557" w:type="pct"/>
            <w:tcBorders>
              <w:top w:val="single" w:sz="4" w:space="0" w:color="auto"/>
            </w:tcBorders>
            <w:shd w:val="clear" w:color="auto" w:fill="auto"/>
          </w:tcPr>
          <w:p w14:paraId="31C386D3" w14:textId="0A2DAB96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2H_NEW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14:paraId="35181A34" w14:textId="4906E88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0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78B216A7" w14:textId="4F47CB7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631BF5BC" w14:textId="591662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2AF0AE2" w14:textId="70D7CF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504154EB" w14:textId="4D8A5A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7563ACE2" w14:textId="6A09BC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430F67F" w14:textId="24184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</w:tcPr>
          <w:p w14:paraId="0BEC616D" w14:textId="5007C4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4C1B8" w14:textId="2793D33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E75CCE2" w14:textId="54288257" w:rsidTr="00404E38">
        <w:tc>
          <w:tcPr>
            <w:tcW w:w="1557" w:type="pct"/>
            <w:shd w:val="clear" w:color="auto" w:fill="auto"/>
          </w:tcPr>
          <w:p w14:paraId="4B052B7B" w14:textId="783D89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11D1CEC" w14:textId="24FB5ED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6B579D9" w14:textId="44EB50FE" w:rsidTr="00404E38">
        <w:tc>
          <w:tcPr>
            <w:tcW w:w="1557" w:type="pct"/>
            <w:shd w:val="clear" w:color="auto" w:fill="auto"/>
          </w:tcPr>
          <w:p w14:paraId="3A7CB832" w14:textId="2F0631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28EF026" w14:textId="0F22C1E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0B3400D" w14:textId="109FAD69" w:rsidTr="00404E38">
        <w:tc>
          <w:tcPr>
            <w:tcW w:w="1557" w:type="pct"/>
            <w:shd w:val="clear" w:color="auto" w:fill="auto"/>
          </w:tcPr>
          <w:p w14:paraId="55D65F58" w14:textId="2847C1E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58CC532F" w14:textId="61BE5D7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BC14D2A" w14:textId="31A01B33" w:rsidTr="00404E38">
        <w:tc>
          <w:tcPr>
            <w:tcW w:w="1557" w:type="pct"/>
            <w:shd w:val="clear" w:color="auto" w:fill="auto"/>
          </w:tcPr>
          <w:p w14:paraId="4246BE39" w14:textId="5C8B996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CC90_NEW</w:t>
            </w:r>
            <w:r w:rsidR="00404E38" w:rsidRPr="005B60B4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6640474C" w14:textId="47ABF24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4DE0860" w14:textId="4AFC0B4C" w:rsidTr="00404E38">
        <w:tc>
          <w:tcPr>
            <w:tcW w:w="1557" w:type="pct"/>
            <w:shd w:val="clear" w:color="auto" w:fill="auto"/>
          </w:tcPr>
          <w:p w14:paraId="790CB26B" w14:textId="60F218CE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24A3089" w14:textId="1A783F5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6D06FF">
        <w:tc>
          <w:tcPr>
            <w:tcW w:w="1557" w:type="pct"/>
            <w:shd w:val="clear" w:color="auto" w:fill="auto"/>
          </w:tcPr>
          <w:p w14:paraId="205A89EE" w14:textId="3B02990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74960809" w:rsidR="00C85C3A" w:rsidRPr="005B60B4" w:rsidRDefault="00C85C3A" w:rsidP="006D06F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5B60B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5B60B4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4EE7E64" w14:textId="4B3D719B" w:rsidTr="00404E38">
        <w:tc>
          <w:tcPr>
            <w:tcW w:w="1557" w:type="pct"/>
            <w:shd w:val="clear" w:color="auto" w:fill="auto"/>
          </w:tcPr>
          <w:p w14:paraId="03470B3F" w14:textId="09AF98A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F3C29EB" w14:textId="5282763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97A5C38" w14:textId="1220D159" w:rsidTr="00404E38">
        <w:tc>
          <w:tcPr>
            <w:tcW w:w="1557" w:type="pct"/>
            <w:shd w:val="clear" w:color="auto" w:fill="auto"/>
          </w:tcPr>
          <w:p w14:paraId="5863F282" w14:textId="2884736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00C06EC" w14:textId="41DE8E3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CE65A12" w14:textId="38723911" w:rsidTr="00404E38">
        <w:tc>
          <w:tcPr>
            <w:tcW w:w="1557" w:type="pct"/>
            <w:shd w:val="clear" w:color="auto" w:fill="auto"/>
          </w:tcPr>
          <w:p w14:paraId="2BF527E7" w14:textId="6547903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10416E6" w14:textId="68FD30D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907DDEE" w14:textId="64EF213C" w:rsidTr="00404E38">
        <w:tc>
          <w:tcPr>
            <w:tcW w:w="1557" w:type="pct"/>
            <w:shd w:val="clear" w:color="auto" w:fill="FFFF00"/>
          </w:tcPr>
          <w:p w14:paraId="08CF67EA" w14:textId="7FB42DE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44DAF707" w14:textId="7E95F6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210D417" w14:textId="1F43A787" w:rsidTr="00404E38">
        <w:tc>
          <w:tcPr>
            <w:tcW w:w="1557" w:type="pct"/>
            <w:shd w:val="clear" w:color="auto" w:fill="auto"/>
          </w:tcPr>
          <w:p w14:paraId="2C9F1664" w14:textId="4218B7F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17EB3AC" w14:textId="2A40A30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408A252" w14:textId="74BF87DA" w:rsidTr="00404E38">
        <w:tc>
          <w:tcPr>
            <w:tcW w:w="1557" w:type="pct"/>
            <w:shd w:val="clear" w:color="auto" w:fill="auto"/>
          </w:tcPr>
          <w:p w14:paraId="41437372" w14:textId="6F57096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BA324" w14:textId="3BD2C6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0E6FE08" w14:textId="093E8582" w:rsidTr="00404E38">
        <w:tc>
          <w:tcPr>
            <w:tcW w:w="1557" w:type="pct"/>
            <w:shd w:val="clear" w:color="auto" w:fill="auto"/>
          </w:tcPr>
          <w:p w14:paraId="4716FD87" w14:textId="7351FE9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E946F38" w14:textId="67135B3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71B112F" w14:textId="5F7B8A83" w:rsidTr="00404E38">
        <w:tc>
          <w:tcPr>
            <w:tcW w:w="1557" w:type="pct"/>
            <w:shd w:val="clear" w:color="auto" w:fill="auto"/>
          </w:tcPr>
          <w:p w14:paraId="49EB6BFB" w14:textId="772387B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17DB542" w14:textId="56D9528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51F1B62" w14:textId="6E9F6D81" w:rsidTr="00404E38">
        <w:tc>
          <w:tcPr>
            <w:tcW w:w="1557" w:type="pct"/>
            <w:shd w:val="clear" w:color="auto" w:fill="auto"/>
          </w:tcPr>
          <w:p w14:paraId="6221029B" w14:textId="12FF28E7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538E778" w14:textId="70C78C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66F61C5" w14:textId="2314DF4E" w:rsidTr="00404E38">
        <w:tc>
          <w:tcPr>
            <w:tcW w:w="1557" w:type="pct"/>
            <w:shd w:val="clear" w:color="auto" w:fill="auto"/>
          </w:tcPr>
          <w:p w14:paraId="22DA80C7" w14:textId="27D13F9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77EC9" w14:textId="32F581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D8F5C40" w14:textId="6A57E1D9" w:rsidTr="00404E38">
        <w:tc>
          <w:tcPr>
            <w:tcW w:w="1557" w:type="pct"/>
            <w:shd w:val="clear" w:color="auto" w:fill="auto"/>
          </w:tcPr>
          <w:p w14:paraId="0197484D" w14:textId="7CA0941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8803359" w14:textId="00ACAFC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D235579" w14:textId="793EBE49" w:rsidTr="00404E38">
        <w:tc>
          <w:tcPr>
            <w:tcW w:w="1557" w:type="pct"/>
            <w:shd w:val="clear" w:color="auto" w:fill="auto"/>
          </w:tcPr>
          <w:p w14:paraId="31D05D0A" w14:textId="0C07CE7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716F85E" w14:textId="46158B51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632172D" w14:textId="4743261C" w:rsidTr="00404E38">
        <w:tc>
          <w:tcPr>
            <w:tcW w:w="1557" w:type="pct"/>
            <w:shd w:val="clear" w:color="auto" w:fill="auto"/>
          </w:tcPr>
          <w:p w14:paraId="4D7FB013" w14:textId="43FC2FA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619D2AA" w14:textId="0A5D5F9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42C8641" w14:textId="57B3C36F" w:rsidTr="00404E38">
        <w:tc>
          <w:tcPr>
            <w:tcW w:w="1557" w:type="pct"/>
            <w:shd w:val="clear" w:color="auto" w:fill="auto"/>
          </w:tcPr>
          <w:p w14:paraId="0FF0CE05" w14:textId="1DD81F4A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65D66F2" w14:textId="5184B79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CDDD187" w14:textId="684321C9" w:rsidTr="00404E38">
        <w:tc>
          <w:tcPr>
            <w:tcW w:w="1557" w:type="pct"/>
            <w:shd w:val="clear" w:color="auto" w:fill="auto"/>
          </w:tcPr>
          <w:p w14:paraId="1E071AFD" w14:textId="1D2847B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7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740DFC" w14:textId="34F0EC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8E04216" w14:textId="694960F3" w:rsidTr="00404E38">
        <w:tc>
          <w:tcPr>
            <w:tcW w:w="1557" w:type="pct"/>
            <w:shd w:val="clear" w:color="auto" w:fill="auto"/>
          </w:tcPr>
          <w:p w14:paraId="5F75F2D3" w14:textId="2AB9D3F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3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F193367" w14:textId="3716A00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0687F8B" w14:textId="44D5CA30" w:rsidTr="00404E38">
        <w:tc>
          <w:tcPr>
            <w:tcW w:w="1557" w:type="pct"/>
            <w:shd w:val="clear" w:color="auto" w:fill="FFFF00"/>
          </w:tcPr>
          <w:p w14:paraId="0091CB4C" w14:textId="70D48815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58BA701F" w14:textId="354C0B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21E4D4F7" w14:textId="036C498E" w:rsidTr="00404E38">
        <w:tc>
          <w:tcPr>
            <w:tcW w:w="1557" w:type="pct"/>
            <w:shd w:val="clear" w:color="auto" w:fill="FFFF00"/>
          </w:tcPr>
          <w:p w14:paraId="47D2E410" w14:textId="4C6A5A9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6C4E7C76" w14:textId="777777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5BF5E99" w14:textId="1A09BDB2" w:rsidTr="00404E38">
        <w:tc>
          <w:tcPr>
            <w:tcW w:w="1557" w:type="pct"/>
            <w:shd w:val="clear" w:color="auto" w:fill="auto"/>
          </w:tcPr>
          <w:p w14:paraId="6A73C177" w14:textId="526771A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2BF0ED7" w14:textId="6673ABF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AF4A8B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27677608" w14:textId="76A8F1EB" w:rsidTr="00404E38">
        <w:tc>
          <w:tcPr>
            <w:tcW w:w="1557" w:type="pct"/>
            <w:shd w:val="clear" w:color="auto" w:fill="auto"/>
          </w:tcPr>
          <w:p w14:paraId="293ECC68" w14:textId="08238979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A55BDD5" w14:textId="1FEA96CE" w:rsidR="00C85C3A" w:rsidRPr="005B60B4" w:rsidRDefault="00000000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5435E5C5" w14:textId="56606FB7" w:rsidTr="00404E38">
        <w:tc>
          <w:tcPr>
            <w:tcW w:w="1557" w:type="pct"/>
            <w:shd w:val="clear" w:color="auto" w:fill="auto"/>
          </w:tcPr>
          <w:p w14:paraId="7AAD643E" w14:textId="62B4E691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71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CAAA96E" w14:textId="400CB5E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8</w:t>
            </w:r>
          </w:p>
        </w:tc>
      </w:tr>
      <w:tr w:rsidR="00AB1A10" w:rsidRPr="006F0F34" w14:paraId="47952EDE" w14:textId="4A32B4A8" w:rsidTr="00404E38">
        <w:tc>
          <w:tcPr>
            <w:tcW w:w="1557" w:type="pct"/>
            <w:shd w:val="clear" w:color="auto" w:fill="auto"/>
          </w:tcPr>
          <w:p w14:paraId="3CBE3207" w14:textId="4595190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64966C1" w14:textId="6201A1D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6</w:t>
            </w:r>
          </w:p>
        </w:tc>
      </w:tr>
    </w:tbl>
    <w:p w14:paraId="0A583748" w14:textId="07E57ED5" w:rsidR="00404E38" w:rsidRPr="00904853" w:rsidRDefault="00404E38" w:rsidP="00404E38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Costs from </w:t>
      </w:r>
      <w:sdt>
        <w:sdtPr>
          <w:rPr>
            <w:rFonts w:ascii="Times New Roman" w:hAnsi="Times New Roman" w:cs="Times New Roman"/>
            <w:sz w:val="18"/>
            <w:szCs w:val="18"/>
          </w:rPr>
          <w:id w:val="1016724888"/>
          <w:citation/>
        </w:sdtPr>
        <w:sdtContent>
          <w:r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>
            <w:rPr>
              <w:rFonts w:ascii="Times New Roman" w:hAnsi="Times New Roman" w:cs="Times New Roman"/>
              <w:sz w:val="18"/>
              <w:szCs w:val="18"/>
            </w:rPr>
            <w:instrText xml:space="preserve"> CITATION NRE18 \l 1033 </w:instrTex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18"/>
              <w:szCs w:val="18"/>
            </w:rPr>
            <w:t>[3]</w: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>
        <w:rPr>
          <w:rFonts w:ascii="Times New Roman" w:hAnsi="Times New Roman" w:cs="Times New Roman"/>
          <w:sz w:val="18"/>
          <w:szCs w:val="18"/>
        </w:rPr>
        <w:t xml:space="preserve">, discount rate from </w:t>
      </w:r>
      <w:sdt>
        <w:sdtPr>
          <w:rPr>
            <w:rFonts w:cstheme="minorHAnsi"/>
            <w:b/>
            <w:bCs/>
            <w:sz w:val="18"/>
            <w:szCs w:val="18"/>
          </w:rPr>
          <w:id w:val="2006551381"/>
          <w:citation/>
        </w:sdtPr>
        <w:sdtContent>
          <w:r w:rsidRPr="00C85C3A">
            <w:rPr>
              <w:rFonts w:cstheme="minorHAnsi"/>
              <w:b/>
              <w:bCs/>
              <w:sz w:val="18"/>
              <w:szCs w:val="18"/>
            </w:rPr>
            <w:fldChar w:fldCharType="begin"/>
          </w:r>
          <w:r w:rsidRPr="00C85C3A">
            <w:rPr>
              <w:rFonts w:cstheme="minorHAnsi"/>
              <w:b/>
              <w:bCs/>
              <w:sz w:val="18"/>
              <w:szCs w:val="18"/>
            </w:rPr>
            <w:instrText xml:space="preserve"> CITATION NRE22 \l 1033 </w:instrTex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separate"/>
          </w:r>
          <w:r w:rsidR="00CF79B1" w:rsidRPr="00CF79B1">
            <w:rPr>
              <w:rFonts w:cstheme="minorHAnsi"/>
              <w:noProof/>
              <w:sz w:val="18"/>
              <w:szCs w:val="18"/>
            </w:rPr>
            <w:t>[2]</w: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end"/>
          </w:r>
        </w:sdtContent>
      </w:sdt>
    </w:p>
    <w:p w14:paraId="300F0EC0" w14:textId="574598F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D06FF"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8</w:t>
      </w:r>
      <w:r w:rsidR="00D953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D953F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ixed </w:t>
      </w:r>
      <w:r w:rsidR="00D953F6">
        <w:rPr>
          <w:rFonts w:ascii="Times New Roman" w:hAnsi="Times New Roman" w:cs="Times New Roman"/>
          <w:sz w:val="24"/>
          <w:szCs w:val="24"/>
        </w:rPr>
        <w:t xml:space="preserve">and variable costs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D953F6">
        <w:rPr>
          <w:rFonts w:ascii="Times New Roman" w:hAnsi="Times New Roman" w:cs="Times New Roman"/>
          <w:sz w:val="24"/>
          <w:szCs w:val="24"/>
        </w:rPr>
        <w:t xml:space="preserve"> exi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3F6">
        <w:rPr>
          <w:rFonts w:ascii="Times New Roman" w:hAnsi="Times New Roman" w:cs="Times New Roman"/>
          <w:sz w:val="24"/>
          <w:szCs w:val="24"/>
        </w:rPr>
        <w:t>generation technologies</w:t>
      </w:r>
      <w:r>
        <w:rPr>
          <w:rFonts w:ascii="Times New Roman" w:hAnsi="Times New Roman" w:cs="Times New Roman"/>
          <w:sz w:val="24"/>
          <w:szCs w:val="24"/>
        </w:rPr>
        <w:t xml:space="preserve"> represented in the capacity expansion model. 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2C7B21B7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</w:t>
      </w:r>
      <w:r w:rsidR="00D953F6">
        <w:rPr>
          <w:rFonts w:ascii="Times New Roman" w:hAnsi="Times New Roman" w:cs="Times New Roman"/>
        </w:rPr>
        <w:t xml:space="preserve">and Variable </w:t>
      </w:r>
      <w:r>
        <w:rPr>
          <w:rFonts w:ascii="Times New Roman" w:hAnsi="Times New Roman" w:cs="Times New Roman"/>
        </w:rPr>
        <w:t>Costs for Existing Generation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2027"/>
        <w:gridCol w:w="2027"/>
        <w:gridCol w:w="4165"/>
      </w:tblGrid>
      <w:tr w:rsidR="00447E78" w:rsidRPr="006F0F34" w14:paraId="18FEF7F0" w14:textId="77777777" w:rsidTr="00BF023C">
        <w:trPr>
          <w:trHeight w:val="669"/>
          <w:jc w:val="center"/>
        </w:trPr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CC05" w14:textId="77777777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767AD" w14:textId="371D70B7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76E3C3B2" w14:textId="34013C2D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18EAD" w14:textId="39222F2B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Wh]</w:t>
            </w:r>
          </w:p>
          <w:p w14:paraId="3E89B368" w14:textId="787A95F8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20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FA1CC" w14:textId="107FA21A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*</w:t>
            </w:r>
          </w:p>
        </w:tc>
      </w:tr>
      <w:tr w:rsidR="00447E78" w:rsidRPr="006F0F34" w14:paraId="759B15EC" w14:textId="77777777" w:rsidTr="00BF023C">
        <w:trPr>
          <w:jc w:val="center"/>
        </w:trPr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B0AD91" w14:textId="0725ECDE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994" w:type="pct"/>
            <w:tcBorders>
              <w:top w:val="single" w:sz="4" w:space="0" w:color="auto"/>
            </w:tcBorders>
            <w:vAlign w:val="center"/>
          </w:tcPr>
          <w:p w14:paraId="596927B4" w14:textId="2E6E6C8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FF626E" w14:textId="3F7E114F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80070C" w14:textId="2A5C155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9948036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7E4E00F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B13014E" w14:textId="54FCB53F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994" w:type="pct"/>
            <w:vAlign w:val="center"/>
          </w:tcPr>
          <w:p w14:paraId="52C671BF" w14:textId="5D4568C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25F950" w14:textId="081AE8C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3.86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199A4A5" w14:textId="018E2CBC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4773707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Coal IGCC</w:t>
            </w:r>
            <w:r w:rsidR="00447E78">
              <w:rPr>
                <w:rFonts w:cstheme="minorHAnsi"/>
                <w:sz w:val="18"/>
                <w:szCs w:val="18"/>
              </w:rPr>
              <w:t xml:space="preserve"> 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293258E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85E9CD7" w14:textId="7DC21F5A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994" w:type="pct"/>
            <w:vAlign w:val="center"/>
          </w:tcPr>
          <w:p w14:paraId="72D068C7" w14:textId="4AD0906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0B38AD8" w14:textId="36634418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D7CAA04" w14:textId="78D04F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262232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30B9BB63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4E1558E" w14:textId="1B39CE5D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994" w:type="pct"/>
            <w:vAlign w:val="center"/>
          </w:tcPr>
          <w:p w14:paraId="6E15F989" w14:textId="3E41770C" w:rsidR="00447E78" w:rsidRPr="002F2131" w:rsidRDefault="00447E78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9C1070" w14:textId="20483ED6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702F8" w14:textId="78C04949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6284652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C ** (Conservative-2020)</w:t>
            </w:r>
          </w:p>
        </w:tc>
      </w:tr>
      <w:tr w:rsidR="00447E78" w:rsidRPr="006F0F34" w14:paraId="33B5BFFB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AD0B7D0" w14:textId="13AE7345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994" w:type="pct"/>
            <w:vAlign w:val="center"/>
          </w:tcPr>
          <w:p w14:paraId="5D6066B8" w14:textId="7080CBD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4289FF2" w14:textId="2CFECFCF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42CBF5A" w14:textId="5E2E17C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691904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724F489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8FB1095" w14:textId="2688DB5C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994" w:type="pct"/>
            <w:vAlign w:val="center"/>
          </w:tcPr>
          <w:p w14:paraId="129F51ED" w14:textId="1818F8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2B7EE9C" w14:textId="1C154758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3FE6AAE" w14:textId="5E69E22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0144875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29B3DF1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4493519A" w14:textId="6B542239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994" w:type="pct"/>
            <w:vAlign w:val="center"/>
          </w:tcPr>
          <w:p w14:paraId="50B74CF2" w14:textId="10F12228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AE4A60" w14:textId="1938194C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F58B8BD" w14:textId="054C136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000705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72ED1CC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FA7CC67" w14:textId="15B1E1B1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994" w:type="pct"/>
            <w:vAlign w:val="center"/>
          </w:tcPr>
          <w:p w14:paraId="2CA69AAD" w14:textId="0DB80FA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598699" w14:textId="182F448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1061F57" w14:textId="72500B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62506485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0F50E326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044FFF4" w14:textId="642BF5E0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994" w:type="pct"/>
            <w:vAlign w:val="center"/>
          </w:tcPr>
          <w:p w14:paraId="2B7E8801" w14:textId="693E54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21BE552" w14:textId="66A50BD7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6142EB6" w14:textId="3AE333C6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3942373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Commercial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09BD95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4BEABD1" w14:textId="05848385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994" w:type="pct"/>
            <w:vAlign w:val="center"/>
          </w:tcPr>
          <w:p w14:paraId="6124B763" w14:textId="172BB91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1D24E4A" w14:textId="64C42A91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6CA6A885" w14:textId="49DE9E13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62781384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Utility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939CE2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3325316" w14:textId="47B6436F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CC_EXISTING</w:t>
            </w:r>
          </w:p>
        </w:tc>
        <w:tc>
          <w:tcPr>
            <w:tcW w:w="994" w:type="pct"/>
            <w:vAlign w:val="center"/>
          </w:tcPr>
          <w:p w14:paraId="7B50C4ED" w14:textId="0368619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CAA2DBD" w14:textId="118B2435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7F69187" w14:textId="41BBA1F6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3817060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C (Conservative-2020)</w:t>
            </w:r>
          </w:p>
        </w:tc>
      </w:tr>
      <w:tr w:rsidR="00447E78" w:rsidRPr="006F0F34" w14:paraId="6CA05F60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074C992" w14:textId="3645C30E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994" w:type="pct"/>
            <w:vAlign w:val="center"/>
          </w:tcPr>
          <w:p w14:paraId="5CC1E710" w14:textId="5674236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B659BFD" w14:textId="48519D6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8D8B4E4" w14:textId="38155B81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5011087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3475D2E8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25482B" w14:textId="2D58BFBC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994" w:type="pct"/>
            <w:vAlign w:val="center"/>
          </w:tcPr>
          <w:p w14:paraId="09E122AD" w14:textId="407F5946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84E9807" w14:textId="672D711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E8724E" w14:textId="5BD4DA1C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340036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7A1B121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F3125D5" w14:textId="40C06C5C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994" w:type="pct"/>
            <w:vAlign w:val="center"/>
          </w:tcPr>
          <w:p w14:paraId="0BA4DDF9" w14:textId="70909C02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B855F81" w14:textId="0F508587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.84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F98F0" w14:textId="4FFC2CE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1852078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Nuclear AP1000 </w:t>
            </w:r>
            <w:r w:rsidR="00447E78" w:rsidRPr="00447F6B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0617134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BFB3BB0" w14:textId="3109CFD4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994" w:type="pct"/>
            <w:vAlign w:val="center"/>
          </w:tcPr>
          <w:p w14:paraId="2673E97E" w14:textId="76BDE0C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02DC8D9" w14:textId="74DAB059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3DAA5CA" w14:textId="4A47C9A4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76642123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2F4A5FA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AC568FC" w14:textId="6076B9A7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994" w:type="pct"/>
            <w:vAlign w:val="center"/>
          </w:tcPr>
          <w:p w14:paraId="4163D308" w14:textId="6D65FDD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5974F8" w14:textId="66F3594A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7914D55E" w14:textId="647A6ACC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0789032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Solar Utility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5CB2A59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18D216B" w14:textId="45BD1A01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994" w:type="pct"/>
            <w:vAlign w:val="center"/>
          </w:tcPr>
          <w:p w14:paraId="7EB47B37" w14:textId="7CC864E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E47FAD5" w14:textId="20B54F0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1DF7A8" w14:textId="5EC3C9FD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0488725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26A16F9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1165479" w14:textId="029B6625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994" w:type="pct"/>
            <w:vAlign w:val="center"/>
          </w:tcPr>
          <w:p w14:paraId="18B3D38D" w14:textId="2ED370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0B36472" w14:textId="698F2A04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.513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6CBD28" w14:textId="75EAE8A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5014208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Pumped 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19ACB16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3F498BEB" w14:textId="1EAA3B63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994" w:type="pct"/>
            <w:vAlign w:val="center"/>
          </w:tcPr>
          <w:p w14:paraId="11D2C8D7" w14:textId="009B003B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897D1B" w14:textId="394381F6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5B2066A" w14:textId="661A510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7323240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3253AE2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89C2DD7" w14:textId="03B50350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994" w:type="pct"/>
            <w:vAlign w:val="center"/>
          </w:tcPr>
          <w:p w14:paraId="7949CF20" w14:textId="55647A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A974C4D" w14:textId="27C9D289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2E415CE" w14:textId="0AFB7D31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2384138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(Conservative-2020)</w:t>
            </w:r>
          </w:p>
        </w:tc>
      </w:tr>
      <w:tr w:rsidR="00447E78" w:rsidRPr="006F0F34" w14:paraId="3DBFEEBA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48935C" w14:textId="524CBCF9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994" w:type="pct"/>
            <w:vAlign w:val="center"/>
          </w:tcPr>
          <w:p w14:paraId="3E18E1F0" w14:textId="0AC7DA20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4A2C5A" w14:textId="6DDD899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0F04CD3" w14:textId="44383E2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24649677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>-Wind Class C8 (Conservative-2020)</w:t>
            </w:r>
          </w:p>
        </w:tc>
      </w:tr>
    </w:tbl>
    <w:p w14:paraId="491B250F" w14:textId="74948D69" w:rsidR="00404E38" w:rsidRDefault="00404E38" w:rsidP="00EC0109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Reference and comment on the technology (in the reference) considered equivalent to the technology code</w:t>
      </w:r>
    </w:p>
    <w:p w14:paraId="7B0C9315" w14:textId="0D40BA6F" w:rsidR="00EC0109" w:rsidRDefault="00EC0109" w:rsidP="00EC010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9A2D52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G</w:t>
      </w:r>
      <w:r w:rsidRPr="00EC0109">
        <w:rPr>
          <w:rFonts w:ascii="Times New Roman" w:hAnsi="Times New Roman" w:cs="Times New Roman"/>
          <w:sz w:val="18"/>
          <w:szCs w:val="18"/>
        </w:rPr>
        <w:t>as turbine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EC0109">
        <w:rPr>
          <w:rFonts w:ascii="Times New Roman" w:hAnsi="Times New Roman" w:cs="Times New Roman"/>
          <w:sz w:val="18"/>
          <w:szCs w:val="18"/>
        </w:rPr>
        <w:t xml:space="preserve"> can typically run either on natural gas or refined liquid fuels</w:t>
      </w:r>
    </w:p>
    <w:p w14:paraId="0A301588" w14:textId="3F841A74" w:rsidR="00382B39" w:rsidRDefault="00BF023C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0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.9 and 2.10 contain the fixed costs for the new</w:t>
      </w:r>
      <w:r w:rsidR="003E17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3E1756">
        <w:rPr>
          <w:rFonts w:ascii="Times New Roman" w:hAnsi="Times New Roman" w:cs="Times New Roman"/>
          <w:sz w:val="24"/>
          <w:szCs w:val="24"/>
        </w:rPr>
        <w:t xml:space="preserve"> and non-generation</w:t>
      </w:r>
      <w:r>
        <w:rPr>
          <w:rFonts w:ascii="Times New Roman" w:hAnsi="Times New Roman" w:cs="Times New Roman"/>
          <w:sz w:val="24"/>
          <w:szCs w:val="24"/>
        </w:rPr>
        <w:t xml:space="preserve"> technologies represented in the capacity expansion model. </w:t>
      </w:r>
      <w:r w:rsidR="003E1756">
        <w:rPr>
          <w:rFonts w:ascii="Times New Roman" w:hAnsi="Times New Roman" w:cs="Times New Roman"/>
          <w:sz w:val="24"/>
          <w:szCs w:val="24"/>
        </w:rPr>
        <w:t>Technologies with zero fixed costs are not represented.</w:t>
      </w:r>
    </w:p>
    <w:p w14:paraId="3DA0CA71" w14:textId="77777777" w:rsidR="003E1756" w:rsidRPr="003E1756" w:rsidRDefault="003E1756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BEA87D" w14:textId="1BB1618A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9F2E43">
        <w:rPr>
          <w:rFonts w:ascii="Times New Roman" w:hAnsi="Times New Roman" w:cs="Times New Roman"/>
          <w:b/>
          <w:bCs/>
        </w:rPr>
        <w:t xml:space="preserve">Table </w:t>
      </w:r>
      <w:r w:rsidR="00404E38" w:rsidRPr="009F2E43">
        <w:rPr>
          <w:rFonts w:ascii="Times New Roman" w:hAnsi="Times New Roman" w:cs="Times New Roman"/>
          <w:b/>
          <w:bCs/>
        </w:rPr>
        <w:t>2.</w:t>
      </w:r>
      <w:r w:rsidRPr="009F2E43">
        <w:rPr>
          <w:rFonts w:ascii="Times New Roman" w:hAnsi="Times New Roman" w:cs="Times New Roman"/>
          <w:b/>
          <w:bCs/>
        </w:rPr>
        <w:t xml:space="preserve">9: </w:t>
      </w:r>
      <w:r w:rsidRPr="009F2E43"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D2398D" w:rsidRPr="006F0F34" w14:paraId="74221EC5" w14:textId="77777777" w:rsidTr="00F83203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93FFD" w14:textId="77777777" w:rsidR="005B60B4" w:rsidRDefault="00D2398D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  <w:r w:rsidR="005B60B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1406645D" w14:textId="5628A686" w:rsidR="005B60B4" w:rsidRPr="006F0F34" w:rsidRDefault="005B60B4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F83203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F83203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76D3" w14:textId="59CEC19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F83203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7297C26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F83203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1815C48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F83203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71DB8F6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F83203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404A939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F83203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11AEF60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F83203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EFFE72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F83203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0B8F087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F83203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1073548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F83203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05A0210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F83203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685D6DE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F83203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15A2AEA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F83203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1A695CD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F83203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3DC5C51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F83203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90B810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F83203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680410C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F83203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24139FB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F83203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45A99BC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F83203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54C9A0C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F83203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485F5EE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F83203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1C80805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1952CB" w:rsidRPr="006F0F34" w14:paraId="619AD635" w14:textId="77777777" w:rsidTr="00F83203">
        <w:tc>
          <w:tcPr>
            <w:tcW w:w="1542" w:type="pct"/>
            <w:shd w:val="clear" w:color="auto" w:fill="auto"/>
            <w:vAlign w:val="bottom"/>
          </w:tcPr>
          <w:p w14:paraId="60E9A482" w14:textId="23E6D9AB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7B262E26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69778336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263C0A73" w14:textId="77777777" w:rsidTr="00F83203">
        <w:tc>
          <w:tcPr>
            <w:tcW w:w="1542" w:type="pct"/>
            <w:shd w:val="clear" w:color="auto" w:fill="auto"/>
            <w:vAlign w:val="bottom"/>
          </w:tcPr>
          <w:p w14:paraId="563AB0FB" w14:textId="6A393F4C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5A368C3C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67371070"/>
                <w:citation/>
              </w:sdtPr>
              <w:sdtContent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70FC3C53" w14:textId="77777777" w:rsidTr="00F83203">
        <w:tc>
          <w:tcPr>
            <w:tcW w:w="1542" w:type="pct"/>
            <w:shd w:val="clear" w:color="auto" w:fill="auto"/>
            <w:vAlign w:val="bottom"/>
          </w:tcPr>
          <w:p w14:paraId="6929C58B" w14:textId="313E4012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7CBA025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127036341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8</w:t>
            </w:r>
          </w:p>
        </w:tc>
      </w:tr>
      <w:tr w:rsidR="001952CB" w:rsidRPr="006F0F34" w14:paraId="7CE55F04" w14:textId="77777777" w:rsidTr="00F83203">
        <w:tc>
          <w:tcPr>
            <w:tcW w:w="1542" w:type="pct"/>
            <w:shd w:val="clear" w:color="auto" w:fill="auto"/>
            <w:vAlign w:val="bottom"/>
          </w:tcPr>
          <w:p w14:paraId="017C0B67" w14:textId="3C2CB6E0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29D5967D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83575975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741EBA43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</w:t>
      </w:r>
      <w:r w:rsidR="00BF023C" w:rsidRPr="009F2E43">
        <w:rPr>
          <w:rFonts w:ascii="Times New Roman" w:hAnsi="Times New Roman" w:cs="Times New Roman"/>
        </w:rPr>
        <w:t>Generation</w:t>
      </w:r>
      <w:r w:rsidR="00BF023C">
        <w:rPr>
          <w:rFonts w:ascii="Times New Roman" w:hAnsi="Times New Roman" w:cs="Times New Roman"/>
        </w:rPr>
        <w:t xml:space="preserve">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76EB40A" w14:textId="4A354243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404E38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37ED0A" w14:textId="300A9D0E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s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</w:t>
      </w:r>
      <w:r w:rsidR="00184122">
        <w:rPr>
          <w:rFonts w:ascii="Times New Roman" w:hAnsi="Times New Roman" w:cs="Times New Roman"/>
          <w:sz w:val="24"/>
          <w:szCs w:val="24"/>
        </w:rPr>
        <w:t>1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2</w:t>
      </w:r>
      <w:r w:rsidR="00184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ain the variable costs of the </w:t>
      </w:r>
      <w:r w:rsidR="00184122">
        <w:rPr>
          <w:rFonts w:ascii="Times New Roman" w:hAnsi="Times New Roman" w:cs="Times New Roman"/>
          <w:sz w:val="24"/>
          <w:szCs w:val="24"/>
        </w:rPr>
        <w:t>new-generation and non-generation technologies represented in the capacity expansion model</w:t>
      </w:r>
      <w:r>
        <w:rPr>
          <w:rFonts w:ascii="Times New Roman" w:hAnsi="Times New Roman" w:cs="Times New Roman"/>
          <w:sz w:val="24"/>
          <w:szCs w:val="24"/>
        </w:rPr>
        <w:t xml:space="preserve">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1D8282EC" w14:textId="77777777" w:rsidR="00035E5A" w:rsidRDefault="00035E5A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E00DAE8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8DDC5A" w14:textId="77777777" w:rsidR="0013599F" w:rsidRDefault="0013599F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56644051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035E5A" w:rsidRPr="006F0F34" w14:paraId="3DCDDDB0" w14:textId="77777777" w:rsidTr="00E6140A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B9552" w14:textId="6568D0FF" w:rsidR="00035E5A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 w:rsidR="006E2693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46E929F5" w14:textId="092C6201" w:rsidR="00BA0B7F" w:rsidRPr="006F0F34" w:rsidRDefault="00BA0B7F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E6140A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E2693" w:rsidRPr="006F0F34" w14:paraId="11A7B34D" w14:textId="77777777" w:rsidTr="00E6140A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E51682" w14:textId="37F01313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D9D6174" w14:textId="129057B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09B06C05" w14:textId="2AF9E5C8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02CBD3A" w14:textId="6ACCC01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F6449DD" w14:textId="011D8D3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5727D6D" w14:textId="0C83088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344285C8" w14:textId="4E68967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7713128F" w14:textId="49F5E0C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BEE0A" w14:textId="528AB8D4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57970117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7FD76406" w14:textId="77777777" w:rsidTr="00E6140A">
        <w:tc>
          <w:tcPr>
            <w:tcW w:w="1542" w:type="pct"/>
            <w:shd w:val="clear" w:color="auto" w:fill="auto"/>
            <w:vAlign w:val="bottom"/>
          </w:tcPr>
          <w:p w14:paraId="69965741" w14:textId="1850BC69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</w:tcPr>
          <w:p w14:paraId="479E40FD" w14:textId="23C87A2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D3004BA" w14:textId="32E93A97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6320CBD" w14:textId="2640469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91F9F34" w14:textId="4D3AE5B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2D2B60FD" w14:textId="03948BC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74348E3E" w14:textId="1262A24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F41D38A" w14:textId="388A4CBE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63D2D83E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435E34F3" w14:textId="77777777" w:rsidTr="00E6140A">
        <w:tc>
          <w:tcPr>
            <w:tcW w:w="1542" w:type="pct"/>
            <w:shd w:val="clear" w:color="auto" w:fill="auto"/>
            <w:vAlign w:val="bottom"/>
          </w:tcPr>
          <w:p w14:paraId="05253571" w14:textId="22311F4D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</w:tcPr>
          <w:p w14:paraId="7F7FDBE1" w14:textId="465251E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72350E7" w14:textId="5A9BCB5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50E3AC06" w14:textId="7E0093E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94B308E" w14:textId="0EEA0BC7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4929146" w14:textId="00E2ACB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5DC1487" w14:textId="55BCAB4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70C60AD" w14:textId="43A6757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3E9E4335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3D315170" w14:textId="77777777" w:rsidTr="00E6140A">
        <w:tc>
          <w:tcPr>
            <w:tcW w:w="1542" w:type="pct"/>
            <w:shd w:val="clear" w:color="auto" w:fill="auto"/>
            <w:vAlign w:val="bottom"/>
          </w:tcPr>
          <w:p w14:paraId="10221D1B" w14:textId="49858C6A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</w:tcPr>
          <w:p w14:paraId="07C34B96" w14:textId="6595D20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376480" w14:textId="1CB5D07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176661" w14:textId="607ADBD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EBF75F3" w14:textId="02DF653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321CB588" w14:textId="39E187CC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26CFC79" w14:textId="13CB85A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7A1E6E2B" w14:textId="2B5381D0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44F5A939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3B3C0912" w14:textId="77777777" w:rsidTr="00E6140A">
        <w:tc>
          <w:tcPr>
            <w:tcW w:w="1542" w:type="pct"/>
            <w:shd w:val="clear" w:color="auto" w:fill="auto"/>
            <w:vAlign w:val="bottom"/>
          </w:tcPr>
          <w:p w14:paraId="280E1D51" w14:textId="7F671777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</w:tcPr>
          <w:p w14:paraId="408767EB" w14:textId="1D1A3400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5AA84C1" w14:textId="51DCF71E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9B3A68C" w14:textId="365EDFD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C0918CF" w14:textId="2CED28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4098FC6" w14:textId="7CE0298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DDD58DA" w14:textId="775D8D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4FA66655" w14:textId="4D52F33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7C10362D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75E4A725" w14:textId="77777777" w:rsidTr="00E6140A">
        <w:tc>
          <w:tcPr>
            <w:tcW w:w="1542" w:type="pct"/>
            <w:shd w:val="clear" w:color="auto" w:fill="auto"/>
            <w:vAlign w:val="bottom"/>
          </w:tcPr>
          <w:p w14:paraId="0934C757" w14:textId="55456ACC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</w:tcPr>
          <w:p w14:paraId="48D0193D" w14:textId="2CDDC29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26521AF" w14:textId="63B645A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CCA1F53" w14:textId="4D02DFC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61208A98" w14:textId="4FB5F02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871C216" w14:textId="2431C7A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F2F89CC" w14:textId="6A062EE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5DC66612" w14:textId="0AE9EB5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3DA45687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5E533D03" w14:textId="77777777" w:rsidTr="00E6140A">
        <w:tc>
          <w:tcPr>
            <w:tcW w:w="1542" w:type="pct"/>
            <w:shd w:val="clear" w:color="auto" w:fill="auto"/>
            <w:vAlign w:val="bottom"/>
          </w:tcPr>
          <w:p w14:paraId="5FED281B" w14:textId="3334051E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</w:tcPr>
          <w:p w14:paraId="282882C7" w14:textId="54990A0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52DE682" w14:textId="55144F8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CF0D761" w14:textId="66E1E23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E836905" w14:textId="494EA3E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1260DB48" w14:textId="638C3A7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8C91361" w14:textId="1DDB50A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44F928E2" w14:textId="455F7D2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3FDF1926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13ABFF47" w14:textId="77777777" w:rsidTr="00E6140A">
        <w:tc>
          <w:tcPr>
            <w:tcW w:w="1542" w:type="pct"/>
            <w:shd w:val="clear" w:color="auto" w:fill="auto"/>
            <w:vAlign w:val="bottom"/>
          </w:tcPr>
          <w:p w14:paraId="3A58842A" w14:textId="56B39000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</w:tcPr>
          <w:p w14:paraId="70D3248F" w14:textId="2C260BD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F2E71F7" w14:textId="3632A6D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3D6FFD9" w14:textId="5146CFC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A22100F" w14:textId="56553A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17CEDC54" w14:textId="0701F1C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75E743ED" w14:textId="0424CB6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425CAE4" w14:textId="01415F5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73517860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6F8329B0" w14:textId="77777777" w:rsidTr="00E6140A">
        <w:tc>
          <w:tcPr>
            <w:tcW w:w="1542" w:type="pct"/>
            <w:shd w:val="clear" w:color="auto" w:fill="auto"/>
            <w:vAlign w:val="bottom"/>
          </w:tcPr>
          <w:p w14:paraId="486D0FD9" w14:textId="6BFAE788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</w:tcPr>
          <w:p w14:paraId="1B05D57F" w14:textId="6411297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9DC1E8F" w14:textId="5712A68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1C8D4159" w14:textId="5EC44E0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7210AE4C" w14:textId="2AD4FC3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4FB97F1" w14:textId="4EDFA99C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300B59E" w14:textId="7DF842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D4449AA" w14:textId="7D2FDFB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04E58A28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AD5D7BA" w14:textId="77777777" w:rsidTr="00E6140A">
        <w:tc>
          <w:tcPr>
            <w:tcW w:w="1542" w:type="pct"/>
            <w:shd w:val="clear" w:color="auto" w:fill="auto"/>
            <w:vAlign w:val="bottom"/>
          </w:tcPr>
          <w:p w14:paraId="15E340A6" w14:textId="480C903B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</w:tcPr>
          <w:p w14:paraId="4A33CF96" w14:textId="5EFCDA6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0AF7892" w14:textId="6FC008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26B15308" w14:textId="7D89658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BCB1326" w14:textId="55302E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8AA9051" w14:textId="445E0CB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26F427B" w14:textId="2E2F6D8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1560E01" w14:textId="65D2843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68EC1104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2A85078" w14:textId="77777777" w:rsidTr="00E6140A">
        <w:tc>
          <w:tcPr>
            <w:tcW w:w="1542" w:type="pct"/>
            <w:shd w:val="clear" w:color="auto" w:fill="auto"/>
            <w:vAlign w:val="bottom"/>
          </w:tcPr>
          <w:p w14:paraId="58C1D8E7" w14:textId="708BA1B2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</w:tcPr>
          <w:p w14:paraId="1FAB0A0F" w14:textId="1602BD9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FADA9C0" w14:textId="165B9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45635D1" w14:textId="5308A31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A5B7190" w14:textId="6FDB988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61206499" w14:textId="6D293C4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2C01FC5" w14:textId="0C9FB55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F8F8869" w14:textId="43A05FA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6EE2BF3D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6BD2E0E1" w14:textId="77777777" w:rsidTr="00E6140A">
        <w:tc>
          <w:tcPr>
            <w:tcW w:w="1542" w:type="pct"/>
            <w:shd w:val="clear" w:color="auto" w:fill="auto"/>
            <w:vAlign w:val="bottom"/>
          </w:tcPr>
          <w:p w14:paraId="1E23F146" w14:textId="6E33A041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</w:tcPr>
          <w:p w14:paraId="63EBD090" w14:textId="2648094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8ACFEC0" w14:textId="5618A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4FB5EECE" w14:textId="6A9967E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119733A0" w14:textId="2F44A02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70A42BFB" w14:textId="3CC9AA0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538387D" w14:textId="10BAA8F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38DBFA70" w14:textId="50447DD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35F40775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38A64B35" w14:textId="77777777" w:rsidTr="00E6140A">
        <w:tc>
          <w:tcPr>
            <w:tcW w:w="1542" w:type="pct"/>
            <w:shd w:val="clear" w:color="auto" w:fill="auto"/>
            <w:vAlign w:val="bottom"/>
          </w:tcPr>
          <w:p w14:paraId="140A018A" w14:textId="5245B95D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</w:tcPr>
          <w:p w14:paraId="5EE9D0E4" w14:textId="0430B18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FF98CA" w14:textId="4B97763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954EAE" w14:textId="76AC003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5CF8461F" w14:textId="4C546C5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3BA6F618" w14:textId="3CAA8E2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F3BC09A" w14:textId="27F748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2588B2C" w14:textId="10B925D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7D3EF552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8DD65D7" w14:textId="77777777" w:rsidTr="00E6140A">
        <w:tc>
          <w:tcPr>
            <w:tcW w:w="1542" w:type="pct"/>
            <w:shd w:val="clear" w:color="auto" w:fill="auto"/>
            <w:vAlign w:val="bottom"/>
          </w:tcPr>
          <w:p w14:paraId="5EA001D9" w14:textId="09679683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52170AE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909BF7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</w:tcPr>
          <w:p w14:paraId="3E2DB7C4" w14:textId="187F96D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7AEFA9B3" w14:textId="051D7047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574E2D84" w14:textId="381DC1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6D34F399" w14:textId="71C6B2D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23721BD6" w14:textId="1D492DB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C34CC71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2B338C58" w14:textId="77777777" w:rsidTr="00E6140A">
        <w:tc>
          <w:tcPr>
            <w:tcW w:w="1542" w:type="pct"/>
            <w:shd w:val="clear" w:color="auto" w:fill="auto"/>
            <w:vAlign w:val="bottom"/>
          </w:tcPr>
          <w:p w14:paraId="4098CBF0" w14:textId="0A594F83" w:rsidR="006E2693" w:rsidRPr="00C85C3A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</w:tcPr>
          <w:p w14:paraId="40D48011" w14:textId="44797C6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341E9C3" w14:textId="047340E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02B1B2AA" w14:textId="2E0DCE27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761FC88B" w14:textId="41A6B81E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C5D83D2" w14:textId="6B9287DC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6A96DB7D" w14:textId="25BF88D3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86F4033" w14:textId="16121CC2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FF7B379" w:rsidR="006E2693" w:rsidRPr="00C85C3A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587838607"/>
                <w:citation/>
              </w:sdtPr>
              <w:sdtContent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6E2693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3FEE940A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</w:t>
      </w:r>
      <w:r w:rsidR="00D70864">
        <w:rPr>
          <w:rFonts w:ascii="Times New Roman" w:hAnsi="Times New Roman" w:cs="Times New Roman"/>
        </w:rPr>
        <w:t>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21B49362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2860530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25EA3C4" w14:textId="07EB5A15" w:rsidR="00D70864" w:rsidRPr="006F0F34" w:rsidRDefault="009C3D0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53BD56B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14:paraId="7A5D08DB" w14:textId="77777777" w:rsidTr="00404E38">
        <w:tc>
          <w:tcPr>
            <w:tcW w:w="1542" w:type="pct"/>
            <w:vMerge/>
            <w:shd w:val="clear" w:color="auto" w:fill="D9D9D9" w:themeFill="background1" w:themeFillShade="D9"/>
            <w:vAlign w:val="center"/>
          </w:tcPr>
          <w:p w14:paraId="2786D57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AB81F4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494D9F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5D7A6C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CB014F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A21DD31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02F6B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64A70B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D9D9D9" w:themeFill="background1" w:themeFillShade="D9"/>
            <w:vAlign w:val="center"/>
          </w:tcPr>
          <w:p w14:paraId="70D36F2D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25116" w:rsidRPr="00C85C3A" w14:paraId="293D232D" w14:textId="77777777" w:rsidTr="005A094D">
        <w:tc>
          <w:tcPr>
            <w:tcW w:w="1542" w:type="pct"/>
            <w:shd w:val="clear" w:color="auto" w:fill="auto"/>
            <w:vAlign w:val="bottom"/>
          </w:tcPr>
          <w:p w14:paraId="5E29AEF8" w14:textId="57B27139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$/Metric Ton CO2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2A5237" w14:textId="6AC2942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2A0AD97" w14:textId="0CF1422E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1930811B" w14:textId="1E849EA1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4D5A56C" w14:textId="60C637A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3381E6A" w14:textId="2F516E6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5AF39DDA" w14:textId="6205983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EFB89C3" w14:textId="0BAC9F2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0E851" w14:textId="7BC7A4C2" w:rsidR="00625116" w:rsidRPr="00B60C30" w:rsidRDefault="0058549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8294530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NRE18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6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F79B1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625116" w:rsidRPr="00C85C3A" w14:paraId="431C10FE" w14:textId="77777777" w:rsidTr="00625116">
        <w:tc>
          <w:tcPr>
            <w:tcW w:w="1542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67434D7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AA86450" w14:textId="77777777" w:rsidTr="00625116">
        <w:tc>
          <w:tcPr>
            <w:tcW w:w="1542" w:type="pct"/>
            <w:shd w:val="clear" w:color="auto" w:fill="auto"/>
            <w:vAlign w:val="bottom"/>
          </w:tcPr>
          <w:p w14:paraId="26C4C7E7" w14:textId="495D0383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</w:t>
            </w:r>
            <w:r w:rsidR="00B60C30"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[$/MMBTU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5A469" w14:textId="2A68B6FC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F13287" w14:textId="40E87B55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C2B79" w14:textId="31D04FC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8CB745" w14:textId="1F90B29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5FA4A4" w14:textId="0D1F76DD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3BE180" w14:textId="0B1FBE60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6AEA2" w14:textId="5BD7244B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6A67378" w14:textId="6B9A7D02" w:rsidR="00625116" w:rsidRPr="00B60C30" w:rsidRDefault="00000000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29A8F504" w14:textId="77777777" w:rsidTr="0090674C">
        <w:tc>
          <w:tcPr>
            <w:tcW w:w="1542" w:type="pct"/>
            <w:shd w:val="clear" w:color="auto" w:fill="auto"/>
            <w:vAlign w:val="bottom"/>
          </w:tcPr>
          <w:p w14:paraId="5670E692" w14:textId="7F1DEC1F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426" w:type="pct"/>
            <w:shd w:val="clear" w:color="auto" w:fill="auto"/>
          </w:tcPr>
          <w:p w14:paraId="444A4881" w14:textId="254D402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52</w:t>
            </w:r>
          </w:p>
        </w:tc>
        <w:tc>
          <w:tcPr>
            <w:tcW w:w="426" w:type="pct"/>
            <w:shd w:val="clear" w:color="auto" w:fill="auto"/>
          </w:tcPr>
          <w:p w14:paraId="70CC520E" w14:textId="1FA2BF2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41</w:t>
            </w:r>
          </w:p>
        </w:tc>
        <w:tc>
          <w:tcPr>
            <w:tcW w:w="426" w:type="pct"/>
            <w:shd w:val="clear" w:color="auto" w:fill="auto"/>
          </w:tcPr>
          <w:p w14:paraId="6974D114" w14:textId="418B403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4185DEFB" w14:textId="162B2EB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5</w:t>
            </w:r>
          </w:p>
        </w:tc>
        <w:tc>
          <w:tcPr>
            <w:tcW w:w="426" w:type="pct"/>
            <w:shd w:val="clear" w:color="auto" w:fill="auto"/>
          </w:tcPr>
          <w:p w14:paraId="47C8208B" w14:textId="11AACBF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4</w:t>
            </w:r>
          </w:p>
        </w:tc>
        <w:tc>
          <w:tcPr>
            <w:tcW w:w="426" w:type="pct"/>
            <w:shd w:val="clear" w:color="auto" w:fill="auto"/>
          </w:tcPr>
          <w:p w14:paraId="63955AC5" w14:textId="605F74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73C83571" w14:textId="4910036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2B7363F" w14:textId="2C845FF5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24212876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7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E49AEAA" w14:textId="77777777" w:rsidTr="0090674C">
        <w:tc>
          <w:tcPr>
            <w:tcW w:w="1542" w:type="pct"/>
            <w:shd w:val="clear" w:color="auto" w:fill="auto"/>
            <w:vAlign w:val="bottom"/>
          </w:tcPr>
          <w:p w14:paraId="101320A8" w14:textId="26C28193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426" w:type="pct"/>
            <w:shd w:val="clear" w:color="auto" w:fill="auto"/>
          </w:tcPr>
          <w:p w14:paraId="48D876B1" w14:textId="065EA191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6</w:t>
            </w:r>
          </w:p>
        </w:tc>
        <w:tc>
          <w:tcPr>
            <w:tcW w:w="426" w:type="pct"/>
            <w:shd w:val="clear" w:color="auto" w:fill="auto"/>
          </w:tcPr>
          <w:p w14:paraId="334E3DD7" w14:textId="7768FE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3.77</w:t>
            </w:r>
          </w:p>
        </w:tc>
        <w:tc>
          <w:tcPr>
            <w:tcW w:w="426" w:type="pct"/>
            <w:shd w:val="clear" w:color="auto" w:fill="auto"/>
          </w:tcPr>
          <w:p w14:paraId="5BA73D44" w14:textId="120326F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9E64394" w14:textId="1DFA58DA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6</w:t>
            </w:r>
          </w:p>
        </w:tc>
        <w:tc>
          <w:tcPr>
            <w:tcW w:w="426" w:type="pct"/>
            <w:shd w:val="clear" w:color="auto" w:fill="auto"/>
          </w:tcPr>
          <w:p w14:paraId="51BB517E" w14:textId="282F607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4</w:t>
            </w:r>
          </w:p>
        </w:tc>
        <w:tc>
          <w:tcPr>
            <w:tcW w:w="426" w:type="pct"/>
            <w:shd w:val="clear" w:color="auto" w:fill="auto"/>
          </w:tcPr>
          <w:p w14:paraId="1A32289D" w14:textId="3C95653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26" w:type="pct"/>
            <w:shd w:val="clear" w:color="auto" w:fill="auto"/>
          </w:tcPr>
          <w:p w14:paraId="114CE0B6" w14:textId="4A58C599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D555925" w14:textId="4FE8E44E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239060457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7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366934CA" w14:textId="77777777" w:rsidTr="0090674C">
        <w:tc>
          <w:tcPr>
            <w:tcW w:w="1542" w:type="pct"/>
            <w:shd w:val="clear" w:color="auto" w:fill="auto"/>
            <w:vAlign w:val="bottom"/>
          </w:tcPr>
          <w:p w14:paraId="0B582604" w14:textId="66003D09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426" w:type="pct"/>
            <w:shd w:val="clear" w:color="auto" w:fill="auto"/>
          </w:tcPr>
          <w:p w14:paraId="4FB7220C" w14:textId="4AA1578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3FA201D9" w14:textId="2AA77A7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452DB35B" w14:textId="7611BEFB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3</w:t>
            </w:r>
          </w:p>
        </w:tc>
        <w:tc>
          <w:tcPr>
            <w:tcW w:w="426" w:type="pct"/>
            <w:shd w:val="clear" w:color="auto" w:fill="auto"/>
          </w:tcPr>
          <w:p w14:paraId="05467584" w14:textId="21D8934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4</w:t>
            </w:r>
          </w:p>
        </w:tc>
        <w:tc>
          <w:tcPr>
            <w:tcW w:w="426" w:type="pct"/>
            <w:shd w:val="clear" w:color="auto" w:fill="auto"/>
          </w:tcPr>
          <w:p w14:paraId="7B16F90E" w14:textId="0C96DA7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5</w:t>
            </w:r>
          </w:p>
        </w:tc>
        <w:tc>
          <w:tcPr>
            <w:tcW w:w="426" w:type="pct"/>
            <w:shd w:val="clear" w:color="auto" w:fill="auto"/>
          </w:tcPr>
          <w:p w14:paraId="3B5D7F74" w14:textId="1246FE1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6</w:t>
            </w:r>
          </w:p>
        </w:tc>
        <w:tc>
          <w:tcPr>
            <w:tcW w:w="426" w:type="pct"/>
            <w:shd w:val="clear" w:color="auto" w:fill="auto"/>
          </w:tcPr>
          <w:p w14:paraId="0CEF583D" w14:textId="488F68F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518E07E" w14:textId="52489DB3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00948320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7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3CF564F" w14:textId="77777777" w:rsidTr="0090674C">
        <w:tc>
          <w:tcPr>
            <w:tcW w:w="1542" w:type="pct"/>
            <w:shd w:val="clear" w:color="auto" w:fill="auto"/>
            <w:vAlign w:val="bottom"/>
          </w:tcPr>
          <w:p w14:paraId="38BA22DC" w14:textId="55FDD68D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426" w:type="pct"/>
            <w:shd w:val="clear" w:color="auto" w:fill="auto"/>
          </w:tcPr>
          <w:p w14:paraId="57D810EF" w14:textId="40B9A73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0.95</w:t>
            </w:r>
          </w:p>
        </w:tc>
        <w:tc>
          <w:tcPr>
            <w:tcW w:w="426" w:type="pct"/>
            <w:shd w:val="clear" w:color="auto" w:fill="auto"/>
          </w:tcPr>
          <w:p w14:paraId="170E97D0" w14:textId="2D4FBAC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44</w:t>
            </w:r>
          </w:p>
        </w:tc>
        <w:tc>
          <w:tcPr>
            <w:tcW w:w="426" w:type="pct"/>
            <w:shd w:val="clear" w:color="auto" w:fill="auto"/>
          </w:tcPr>
          <w:p w14:paraId="25E2CB20" w14:textId="66BD0BB4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86</w:t>
            </w:r>
          </w:p>
        </w:tc>
        <w:tc>
          <w:tcPr>
            <w:tcW w:w="426" w:type="pct"/>
            <w:shd w:val="clear" w:color="auto" w:fill="auto"/>
          </w:tcPr>
          <w:p w14:paraId="089745D2" w14:textId="7D76E70E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33</w:t>
            </w:r>
          </w:p>
        </w:tc>
        <w:tc>
          <w:tcPr>
            <w:tcW w:w="426" w:type="pct"/>
            <w:shd w:val="clear" w:color="auto" w:fill="auto"/>
          </w:tcPr>
          <w:p w14:paraId="2E5E4FCC" w14:textId="558B0F2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81</w:t>
            </w:r>
          </w:p>
        </w:tc>
        <w:tc>
          <w:tcPr>
            <w:tcW w:w="426" w:type="pct"/>
            <w:shd w:val="clear" w:color="auto" w:fill="auto"/>
          </w:tcPr>
          <w:p w14:paraId="73281C06" w14:textId="52D129C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3.87</w:t>
            </w:r>
          </w:p>
        </w:tc>
        <w:tc>
          <w:tcPr>
            <w:tcW w:w="426" w:type="pct"/>
            <w:shd w:val="clear" w:color="auto" w:fill="auto"/>
          </w:tcPr>
          <w:p w14:paraId="64C806FE" w14:textId="3D3D871F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4.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8C11F01" w14:textId="34EF49A3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70687924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7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5EA3E458" w14:textId="77777777" w:rsidTr="00625116">
        <w:tc>
          <w:tcPr>
            <w:tcW w:w="1542" w:type="pct"/>
            <w:shd w:val="clear" w:color="auto" w:fill="FFFF00"/>
            <w:vAlign w:val="bottom"/>
          </w:tcPr>
          <w:p w14:paraId="73444639" w14:textId="7613D82C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46ED00" w14:textId="22EA3CD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4FEC8E1" w14:textId="212C75A6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D6D3C32" w14:textId="38DD00EF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AB4FE9" w14:textId="0535DAA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1258053" w14:textId="3B39CE5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6B8D275" w14:textId="0FCE91B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B6EB855" w14:textId="6AC2E567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1A26906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D881D58" w14:textId="77777777" w:rsidTr="00625116">
        <w:tc>
          <w:tcPr>
            <w:tcW w:w="1542" w:type="pct"/>
            <w:shd w:val="clear" w:color="auto" w:fill="FFFF00"/>
            <w:vAlign w:val="bottom"/>
          </w:tcPr>
          <w:p w14:paraId="09285223" w14:textId="7259029F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AE3BC43" w14:textId="0F2BDF9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DBA5558" w14:textId="41AA2F1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68E650" w14:textId="1179B588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35860A1" w14:textId="7E13087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7FEAF6" w14:textId="33AD061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665BD7A" w14:textId="02B81323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822D08D" w14:textId="51E7896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AA7AC41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6DCDB8E7" w14:textId="3789EBB0" w:rsidR="00CF79B1" w:rsidRDefault="00CF79B1" w:rsidP="00CF79B1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Pr="00CF79B1">
        <w:rPr>
          <w:rFonts w:ascii="Times New Roman" w:hAnsi="Times New Roman" w:cs="Times New Roman"/>
          <w:sz w:val="18"/>
          <w:szCs w:val="18"/>
        </w:rPr>
        <w:t>$11/</w:t>
      </w:r>
      <w:proofErr w:type="spellStart"/>
      <w:r w:rsidRPr="00CF79B1">
        <w:rPr>
          <w:rFonts w:ascii="Times New Roman" w:hAnsi="Times New Roman" w:cs="Times New Roman"/>
          <w:sz w:val="18"/>
          <w:szCs w:val="18"/>
        </w:rPr>
        <w:t>tonne</w:t>
      </w:r>
      <w:proofErr w:type="spellEnd"/>
      <w:r w:rsidRPr="00CF79B1">
        <w:rPr>
          <w:rFonts w:ascii="Times New Roman" w:hAnsi="Times New Roman" w:cs="Times New Roman"/>
          <w:sz w:val="18"/>
          <w:szCs w:val="18"/>
        </w:rPr>
        <w:t xml:space="preserve"> (2011$)</w:t>
      </w:r>
    </w:p>
    <w:p w14:paraId="232C4BDA" w14:textId="77777777" w:rsidR="00CF79B1" w:rsidRDefault="00CF79B1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5D5FD2A" w14:textId="257C4EA3" w:rsidR="00EA006D" w:rsidRDefault="006D06FF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For </w:t>
      </w:r>
      <w:r w:rsidR="009E1C4A">
        <w:rPr>
          <w:rFonts w:ascii="Times New Roman" w:hAnsi="Times New Roman" w:cs="Times New Roman"/>
          <w:sz w:val="24"/>
          <w:szCs w:val="24"/>
        </w:rPr>
        <w:t>all</w:t>
      </w:r>
      <w:r w:rsidRPr="00B52B80">
        <w:rPr>
          <w:rFonts w:ascii="Times New Roman" w:hAnsi="Times New Roman" w:cs="Times New Roman"/>
          <w:sz w:val="24"/>
          <w:szCs w:val="24"/>
        </w:rPr>
        <w:t xml:space="preserve"> tables sho</w:t>
      </w:r>
      <w:r w:rsidR="00404E38" w:rsidRPr="00B52B80">
        <w:rPr>
          <w:rFonts w:ascii="Times New Roman" w:hAnsi="Times New Roman" w:cs="Times New Roman"/>
          <w:sz w:val="24"/>
          <w:szCs w:val="24"/>
        </w:rPr>
        <w:t>w</w:t>
      </w:r>
      <w:r w:rsidRPr="00B52B80">
        <w:rPr>
          <w:rFonts w:ascii="Times New Roman" w:hAnsi="Times New Roman" w:cs="Times New Roman"/>
          <w:sz w:val="24"/>
          <w:szCs w:val="24"/>
        </w:rPr>
        <w:t>n in this section</w:t>
      </w:r>
      <w:r w:rsidR="00404E38" w:rsidRPr="00B52B80">
        <w:rPr>
          <w:rFonts w:ascii="Times New Roman" w:hAnsi="Times New Roman" w:cs="Times New Roman"/>
          <w:sz w:val="24"/>
          <w:szCs w:val="24"/>
        </w:rPr>
        <w:t>,</w:t>
      </w:r>
      <w:r w:rsidRPr="00B52B80">
        <w:rPr>
          <w:rFonts w:ascii="Times New Roman" w:hAnsi="Times New Roman" w:cs="Times New Roman"/>
          <w:sz w:val="24"/>
          <w:szCs w:val="24"/>
        </w:rPr>
        <w:t xml:space="preserve"> when reference </w:t>
      </w:r>
      <w:sdt>
        <w:sdtPr>
          <w:rPr>
            <w:rFonts w:ascii="Times New Roman" w:hAnsi="Times New Roman" w:cs="Times New Roman"/>
            <w:sz w:val="24"/>
            <w:szCs w:val="24"/>
          </w:rPr>
          <w:id w:val="-2052291409"/>
          <w:citation/>
        </w:sdtPr>
        <w:sdtContent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instrText xml:space="preserve"> CITATION NRE22 \l 1033 </w:instrTex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52B80">
        <w:rPr>
          <w:rFonts w:ascii="Times New Roman" w:hAnsi="Times New Roman" w:cs="Times New Roman"/>
          <w:sz w:val="24"/>
          <w:szCs w:val="24"/>
        </w:rPr>
        <w:t xml:space="preserve"> is used, cost values refer to the conservative cost assumption from ATB 22</w:t>
      </w:r>
      <w:r w:rsidR="00B52B80">
        <w:rPr>
          <w:rFonts w:ascii="Times New Roman" w:hAnsi="Times New Roman" w:cs="Times New Roman"/>
          <w:sz w:val="24"/>
          <w:szCs w:val="24"/>
        </w:rPr>
        <w:t xml:space="preserve"> </w:t>
      </w:r>
      <w:r w:rsidR="009E1C4A">
        <w:rPr>
          <w:rFonts w:ascii="Times New Roman" w:hAnsi="Times New Roman" w:cs="Times New Roman"/>
          <w:sz w:val="24"/>
          <w:szCs w:val="24"/>
        </w:rPr>
        <w:t>if otherwise not</w:t>
      </w:r>
      <w:r w:rsidR="00B52B80">
        <w:rPr>
          <w:rFonts w:ascii="Times New Roman" w:hAnsi="Times New Roman" w:cs="Times New Roman"/>
          <w:sz w:val="24"/>
          <w:szCs w:val="24"/>
        </w:rPr>
        <w:t xml:space="preserve"> specified.</w:t>
      </w:r>
    </w:p>
    <w:p w14:paraId="75F6ECEF" w14:textId="77777777" w:rsidR="00E175FD" w:rsidRPr="00B52B80" w:rsidRDefault="00E175FD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&gt;Limits of emission</w:t>
      </w:r>
    </w:p>
    <w:p w14:paraId="5EBA1DFA" w14:textId="3C6CB2B6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77D39A9E" w14:textId="77777777" w:rsidR="00CF79B1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CF79B1" w14:paraId="42537C57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396CAA" w14:textId="0B91EA3B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0A89C1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CF79B1" w14:paraId="5A587AD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D5FD89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6C21C7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CF79B1" w14:paraId="66D77BF4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6CDEF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EB1D22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CF79B1" w14:paraId="5E794D1C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3BB276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E3FD4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CF79B1" w14:paraId="7D75E68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9018C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913F39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CF79B1" w14:paraId="577C2C3A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1921E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37887E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18," NREL, 2018.</w:t>
                    </w:r>
                  </w:p>
                </w:tc>
              </w:tr>
              <w:tr w:rsidR="00CF79B1" w14:paraId="15A870C5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B9A0F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61BD4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9FAECB6" w14:textId="77777777" w:rsidR="00CF79B1" w:rsidRDefault="00CF79B1">
              <w:pPr>
                <w:divId w:val="57751024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58EC7" w14:textId="77777777" w:rsidR="00D63116" w:rsidRDefault="00D63116" w:rsidP="006D4801">
      <w:pPr>
        <w:spacing w:after="0" w:line="240" w:lineRule="auto"/>
      </w:pPr>
      <w:r>
        <w:separator/>
      </w:r>
    </w:p>
  </w:endnote>
  <w:endnote w:type="continuationSeparator" w:id="0">
    <w:p w14:paraId="75606BC8" w14:textId="77777777" w:rsidR="00D63116" w:rsidRDefault="00D63116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EE726" w14:textId="77777777" w:rsidR="00D63116" w:rsidRDefault="00D63116" w:rsidP="006D4801">
      <w:pPr>
        <w:spacing w:after="0" w:line="240" w:lineRule="auto"/>
      </w:pPr>
      <w:r>
        <w:separator/>
      </w:r>
    </w:p>
  </w:footnote>
  <w:footnote w:type="continuationSeparator" w:id="0">
    <w:p w14:paraId="09125910" w14:textId="77777777" w:rsidR="00D63116" w:rsidRDefault="00D63116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243138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8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8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7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9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  <w:num w:numId="31" w16cid:durableId="176915636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bmtQANgfmL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4A69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30"/>
    <w:rsid w:val="00093E4B"/>
    <w:rsid w:val="00093FD0"/>
    <w:rsid w:val="00095243"/>
    <w:rsid w:val="00095520"/>
    <w:rsid w:val="00095AB4"/>
    <w:rsid w:val="0009758E"/>
    <w:rsid w:val="000977AA"/>
    <w:rsid w:val="000A087D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69BE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E76E9"/>
    <w:rsid w:val="000E7B24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99F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4975"/>
    <w:rsid w:val="0017549F"/>
    <w:rsid w:val="00175810"/>
    <w:rsid w:val="00175CDE"/>
    <w:rsid w:val="00175D2C"/>
    <w:rsid w:val="00175D59"/>
    <w:rsid w:val="001765BF"/>
    <w:rsid w:val="001769C1"/>
    <w:rsid w:val="00180AD7"/>
    <w:rsid w:val="00181D24"/>
    <w:rsid w:val="001820D3"/>
    <w:rsid w:val="00182BAE"/>
    <w:rsid w:val="00182EE2"/>
    <w:rsid w:val="00183BD1"/>
    <w:rsid w:val="00184122"/>
    <w:rsid w:val="00184417"/>
    <w:rsid w:val="001855A1"/>
    <w:rsid w:val="001865AF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2CB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0C4D"/>
    <w:rsid w:val="001C3643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2C0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213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B97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091"/>
    <w:rsid w:val="003642E4"/>
    <w:rsid w:val="00365988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617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0B29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D785C"/>
    <w:rsid w:val="003E0EAB"/>
    <w:rsid w:val="003E1756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4E38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793"/>
    <w:rsid w:val="00442918"/>
    <w:rsid w:val="00443C2E"/>
    <w:rsid w:val="004451DF"/>
    <w:rsid w:val="004461B8"/>
    <w:rsid w:val="00447E78"/>
    <w:rsid w:val="00447F6B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0EF3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3B4"/>
    <w:rsid w:val="00566CBB"/>
    <w:rsid w:val="00567A75"/>
    <w:rsid w:val="00570165"/>
    <w:rsid w:val="005714E3"/>
    <w:rsid w:val="00571CFC"/>
    <w:rsid w:val="00571D01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496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0B4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5997"/>
    <w:rsid w:val="005F72F9"/>
    <w:rsid w:val="0060177A"/>
    <w:rsid w:val="00602216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A45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01B"/>
    <w:rsid w:val="006733DA"/>
    <w:rsid w:val="00673A1E"/>
    <w:rsid w:val="00675AB7"/>
    <w:rsid w:val="006763E4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1F85"/>
    <w:rsid w:val="006A28D4"/>
    <w:rsid w:val="006A2B29"/>
    <w:rsid w:val="006A4BAF"/>
    <w:rsid w:val="006A56DB"/>
    <w:rsid w:val="006A7E03"/>
    <w:rsid w:val="006B0F1A"/>
    <w:rsid w:val="006B21CD"/>
    <w:rsid w:val="006B3F16"/>
    <w:rsid w:val="006B40B5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06FF"/>
    <w:rsid w:val="006D0A1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693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41DA"/>
    <w:rsid w:val="007158A7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6400B"/>
    <w:rsid w:val="007645F8"/>
    <w:rsid w:val="00766A79"/>
    <w:rsid w:val="00770208"/>
    <w:rsid w:val="00770C40"/>
    <w:rsid w:val="00771823"/>
    <w:rsid w:val="0077200C"/>
    <w:rsid w:val="007723FF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2391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5E18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6452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44F3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2201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4D8F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2FCB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0A0F"/>
    <w:rsid w:val="009A15DF"/>
    <w:rsid w:val="009A2D52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D7AAF"/>
    <w:rsid w:val="009E1C4A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2E43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1ED9"/>
    <w:rsid w:val="00A432DB"/>
    <w:rsid w:val="00A43A43"/>
    <w:rsid w:val="00A450AC"/>
    <w:rsid w:val="00A46272"/>
    <w:rsid w:val="00A46CCA"/>
    <w:rsid w:val="00A5151A"/>
    <w:rsid w:val="00A53A63"/>
    <w:rsid w:val="00A53E19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B37"/>
    <w:rsid w:val="00A8795A"/>
    <w:rsid w:val="00A87EAD"/>
    <w:rsid w:val="00A90376"/>
    <w:rsid w:val="00A90F3A"/>
    <w:rsid w:val="00A925CD"/>
    <w:rsid w:val="00A9331E"/>
    <w:rsid w:val="00A94250"/>
    <w:rsid w:val="00A94B2C"/>
    <w:rsid w:val="00A968E4"/>
    <w:rsid w:val="00AA2543"/>
    <w:rsid w:val="00AA3C9B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A10"/>
    <w:rsid w:val="00AB1B95"/>
    <w:rsid w:val="00AB305C"/>
    <w:rsid w:val="00AB3062"/>
    <w:rsid w:val="00AB370D"/>
    <w:rsid w:val="00AB48DA"/>
    <w:rsid w:val="00AB51B7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2F5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4A8B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D93"/>
    <w:rsid w:val="00B35F43"/>
    <w:rsid w:val="00B373CE"/>
    <w:rsid w:val="00B37959"/>
    <w:rsid w:val="00B4022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2B80"/>
    <w:rsid w:val="00B53596"/>
    <w:rsid w:val="00B53B72"/>
    <w:rsid w:val="00B5437F"/>
    <w:rsid w:val="00B55429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0B7F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23C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F33"/>
    <w:rsid w:val="00C0216F"/>
    <w:rsid w:val="00C02C72"/>
    <w:rsid w:val="00C03617"/>
    <w:rsid w:val="00C04284"/>
    <w:rsid w:val="00C042FF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46C19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1BA0"/>
    <w:rsid w:val="00CA2E04"/>
    <w:rsid w:val="00CA3323"/>
    <w:rsid w:val="00CA3D69"/>
    <w:rsid w:val="00CA466C"/>
    <w:rsid w:val="00CA512D"/>
    <w:rsid w:val="00CA6EB2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3B9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CF79B1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398D"/>
    <w:rsid w:val="00D277C4"/>
    <w:rsid w:val="00D305FD"/>
    <w:rsid w:val="00D31271"/>
    <w:rsid w:val="00D31AB3"/>
    <w:rsid w:val="00D31D9C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290D"/>
    <w:rsid w:val="00D548CC"/>
    <w:rsid w:val="00D548ED"/>
    <w:rsid w:val="00D54F00"/>
    <w:rsid w:val="00D57434"/>
    <w:rsid w:val="00D605F2"/>
    <w:rsid w:val="00D61B50"/>
    <w:rsid w:val="00D61F65"/>
    <w:rsid w:val="00D63116"/>
    <w:rsid w:val="00D63367"/>
    <w:rsid w:val="00D64136"/>
    <w:rsid w:val="00D6521F"/>
    <w:rsid w:val="00D655DA"/>
    <w:rsid w:val="00D70864"/>
    <w:rsid w:val="00D71A5F"/>
    <w:rsid w:val="00D73C9B"/>
    <w:rsid w:val="00D75079"/>
    <w:rsid w:val="00D75182"/>
    <w:rsid w:val="00D7703E"/>
    <w:rsid w:val="00D777D5"/>
    <w:rsid w:val="00D8121D"/>
    <w:rsid w:val="00D81AFE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3F6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4497"/>
    <w:rsid w:val="00DA61BD"/>
    <w:rsid w:val="00DA6A86"/>
    <w:rsid w:val="00DA6D28"/>
    <w:rsid w:val="00DA73AB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9D2"/>
    <w:rsid w:val="00DF0EE4"/>
    <w:rsid w:val="00DF11C6"/>
    <w:rsid w:val="00DF1D78"/>
    <w:rsid w:val="00DF3C86"/>
    <w:rsid w:val="00DF4616"/>
    <w:rsid w:val="00DF689B"/>
    <w:rsid w:val="00DF784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175FD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347"/>
    <w:rsid w:val="00E32429"/>
    <w:rsid w:val="00E32CA3"/>
    <w:rsid w:val="00E330A8"/>
    <w:rsid w:val="00E3367B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0E78"/>
    <w:rsid w:val="00E6140A"/>
    <w:rsid w:val="00E61562"/>
    <w:rsid w:val="00E61AA7"/>
    <w:rsid w:val="00E629A6"/>
    <w:rsid w:val="00E635EE"/>
    <w:rsid w:val="00E63BF0"/>
    <w:rsid w:val="00E67229"/>
    <w:rsid w:val="00E70F25"/>
    <w:rsid w:val="00E7139C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06D"/>
    <w:rsid w:val="00EA054B"/>
    <w:rsid w:val="00EA0B49"/>
    <w:rsid w:val="00EA2E71"/>
    <w:rsid w:val="00EA303A"/>
    <w:rsid w:val="00EA3BBE"/>
    <w:rsid w:val="00EA3C41"/>
    <w:rsid w:val="00EA50FB"/>
    <w:rsid w:val="00EA5E78"/>
    <w:rsid w:val="00EA613D"/>
    <w:rsid w:val="00EA67B8"/>
    <w:rsid w:val="00EA7667"/>
    <w:rsid w:val="00EA7AC5"/>
    <w:rsid w:val="00EC0109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30C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0D43"/>
    <w:rsid w:val="00F21515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37610"/>
    <w:rsid w:val="00F41135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3203"/>
    <w:rsid w:val="00F8403E"/>
    <w:rsid w:val="00F8567E"/>
    <w:rsid w:val="00F8572A"/>
    <w:rsid w:val="00F85A54"/>
    <w:rsid w:val="00F9093C"/>
    <w:rsid w:val="00F90ED9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3521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5AB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2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6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5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4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3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8</b:RefOrder>
  </b:Source>
  <b:Source>
    <b:Tag>NRE181</b:Tag>
    <b:SourceType>Report</b:SourceType>
    <b:Guid>{9F435462-86AA-4726-8556-33DFDF4EF63F}</b:Guid>
    <b:Title>Regional Energy Deployment System (ReEDS) Model Documentation: Version 2018</b:Title>
    <b:Year>2018</b:Year>
    <b:Author>
      <b:Author>
        <b:NameList>
          <b:Person>
            <b:Last>NREL</b:Last>
          </b:Person>
        </b:NameList>
      </b:Author>
    </b:Author>
    <b:Publisher>NREL</b:Publisher>
    <b:RefOrder>7</b:RefOrder>
  </b:Source>
  <b:Source>
    <b:Tag>USB23</b:Tag>
    <b:SourceType>Report</b:SourceType>
    <b:Guid>{26D40052-867C-4D38-B1FE-C2F2CDF5EAF5}</b:Guid>
    <b:Title>Consumer Price Index for All Urban Consumers (CPI-U)</b:Title>
    <b:Year>2023</b:Year>
    <b:Publisher>U.S. Bureau of Labor Statistics</b:Publisher>
    <b:Author>
      <b:Author>
        <b:NameList>
          <b:Person>
            <b:Last>U.S. Bureau of Labor Statistics</b:La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4BD3256-F66E-449D-86B9-B5362CF55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6</TotalTime>
  <Pages>13</Pages>
  <Words>4175</Words>
  <Characters>23800</Characters>
  <Application>Microsoft Office Word</Application>
  <DocSecurity>0</DocSecurity>
  <Lines>198</Lines>
  <Paragraphs>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947</cp:revision>
  <cp:lastPrinted>2022-01-25T18:00:00Z</cp:lastPrinted>
  <dcterms:created xsi:type="dcterms:W3CDTF">2019-05-30T02:29:00Z</dcterms:created>
  <dcterms:modified xsi:type="dcterms:W3CDTF">2023-08-09T12:26:00Z</dcterms:modified>
</cp:coreProperties>
</file>